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AB322A" w14:textId="0F191C3F" w:rsidR="004F3D45" w:rsidRDefault="00E56430" w:rsidP="004F3D45">
      <w:pPr>
        <w:jc w:val="center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5959C2BE" wp14:editId="1B51511E">
            <wp:simplePos x="0" y="0"/>
            <wp:positionH relativeFrom="column">
              <wp:posOffset>1485900</wp:posOffset>
            </wp:positionH>
            <wp:positionV relativeFrom="paragraph">
              <wp:posOffset>-838200</wp:posOffset>
            </wp:positionV>
            <wp:extent cx="2793482" cy="1391285"/>
            <wp:effectExtent l="0" t="0" r="6985" b="0"/>
            <wp:wrapNone/>
            <wp:docPr id="4" name="Picture 4" descr="Image result for GA STATE STEM D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A STATE STEM DA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482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B050F8" w14:textId="77777777" w:rsidR="00153942" w:rsidRDefault="00956099" w:rsidP="00153942">
      <w:r>
        <w:t>Dear Parents,</w:t>
      </w:r>
    </w:p>
    <w:p w14:paraId="501F2085" w14:textId="679D00DB" w:rsidR="00153942" w:rsidRPr="00153942" w:rsidRDefault="00956099" w:rsidP="00153942">
      <w:r w:rsidRPr="00956099">
        <w:t>Brumby will be partici</w:t>
      </w:r>
      <w:r>
        <w:t xml:space="preserve">pating in </w:t>
      </w:r>
      <w:r w:rsidR="0012496F">
        <w:t>the statewide</w:t>
      </w:r>
      <w:r w:rsidR="00E56430">
        <w:t xml:space="preserve"> STEM day May 5</w:t>
      </w:r>
      <w:r w:rsidR="00153942">
        <w:t>th</w:t>
      </w:r>
      <w:r>
        <w:t>!</w:t>
      </w:r>
      <w:r w:rsidRPr="00956099">
        <w:t xml:space="preserve">   </w:t>
      </w:r>
      <w:r w:rsidR="00153942">
        <w:rPr>
          <w:rFonts w:ascii="Arial" w:eastAsia="Times New Roman" w:hAnsi="Arial" w:cs="Arial"/>
          <w:sz w:val="20"/>
          <w:szCs w:val="20"/>
        </w:rPr>
        <w:t>For more i</w:t>
      </w:r>
      <w:r w:rsidR="0012496F">
        <w:rPr>
          <w:rFonts w:ascii="Arial" w:eastAsia="Times New Roman" w:hAnsi="Arial" w:cs="Arial"/>
          <w:sz w:val="20"/>
          <w:szCs w:val="20"/>
        </w:rPr>
        <w:t xml:space="preserve">nformation on Georgia STEM DAY </w:t>
      </w:r>
      <w:r w:rsidR="00153942">
        <w:rPr>
          <w:rFonts w:ascii="Arial" w:eastAsia="Times New Roman" w:hAnsi="Arial" w:cs="Arial"/>
          <w:sz w:val="20"/>
          <w:szCs w:val="20"/>
        </w:rPr>
        <w:t xml:space="preserve">visit </w:t>
      </w:r>
      <w:hyperlink r:id="rId7" w:history="1">
        <w:r w:rsidR="00153942" w:rsidRPr="006F27D6">
          <w:rPr>
            <w:rStyle w:val="Hyperlink"/>
            <w:rFonts w:ascii="Arial" w:eastAsia="Times New Roman" w:hAnsi="Arial" w:cs="Arial"/>
            <w:sz w:val="20"/>
            <w:szCs w:val="20"/>
          </w:rPr>
          <w:t>http://www.tagedonline.org/</w:t>
        </w:r>
      </w:hyperlink>
    </w:p>
    <w:p w14:paraId="552F73C5" w14:textId="77777777" w:rsidR="00F038FB" w:rsidRDefault="0012496F" w:rsidP="00956099">
      <w:pPr>
        <w:shd w:val="clear" w:color="auto" w:fill="FFFFFF"/>
        <w:spacing w:before="100" w:beforeAutospacing="1" w:after="18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Supplies</w:t>
      </w:r>
      <w:r w:rsidR="00956099">
        <w:rPr>
          <w:rFonts w:ascii="Arial" w:eastAsia="Times New Roman" w:hAnsi="Arial" w:cs="Arial"/>
          <w:sz w:val="20"/>
          <w:szCs w:val="20"/>
        </w:rPr>
        <w:t xml:space="preserve"> that each grade level will need</w:t>
      </w:r>
      <w:r>
        <w:rPr>
          <w:rFonts w:ascii="Arial" w:eastAsia="Times New Roman" w:hAnsi="Arial" w:cs="Arial"/>
          <w:sz w:val="20"/>
          <w:szCs w:val="20"/>
        </w:rPr>
        <w:t xml:space="preserve"> are suggested based on the lessons chosen for each grade level.  To view lessons lesson visit </w:t>
      </w:r>
      <w:hyperlink r:id="rId8" w:history="1">
        <w:r w:rsidRPr="006F27D6">
          <w:rPr>
            <w:rStyle w:val="Hyperlink"/>
            <w:rFonts w:ascii="Arial" w:eastAsia="Times New Roman" w:hAnsi="Arial" w:cs="Arial"/>
            <w:sz w:val="20"/>
            <w:szCs w:val="20"/>
          </w:rPr>
          <w:t>www.brumbystem.weebly.com</w:t>
        </w:r>
      </w:hyperlink>
      <w:r>
        <w:rPr>
          <w:rFonts w:ascii="Arial" w:eastAsia="Times New Roman" w:hAnsi="Arial" w:cs="Arial"/>
          <w:sz w:val="20"/>
          <w:szCs w:val="20"/>
        </w:rPr>
        <w:t xml:space="preserve"> </w:t>
      </w:r>
      <w:r w:rsidR="00F038FB">
        <w:rPr>
          <w:rFonts w:ascii="Arial" w:eastAsia="Times New Roman" w:hAnsi="Arial" w:cs="Arial"/>
          <w:sz w:val="20"/>
          <w:szCs w:val="20"/>
        </w:rPr>
        <w:t>and click on Quarter 4.  If you are interested in volunteering in your child’s classroom please fill out the form below.</w:t>
      </w:r>
    </w:p>
    <w:p w14:paraId="18792429" w14:textId="2D238D80" w:rsidR="00956099" w:rsidRDefault="004F3D45" w:rsidP="00956099">
      <w:pPr>
        <w:shd w:val="clear" w:color="auto" w:fill="FFFFFF"/>
        <w:spacing w:before="100" w:beforeAutospacing="1" w:after="180"/>
        <w:rPr>
          <w:rFonts w:ascii="Arial" w:eastAsia="Times New Roman" w:hAnsi="Arial" w:cs="Arial"/>
          <w:sz w:val="20"/>
          <w:szCs w:val="20"/>
        </w:rPr>
      </w:pPr>
      <w:r w:rsidRPr="004F3D45">
        <w:rPr>
          <w:rFonts w:ascii="Arial" w:eastAsia="Times New Roman" w:hAnsi="Arial" w:cs="Arial"/>
          <w:b/>
          <w:sz w:val="20"/>
          <w:szCs w:val="20"/>
          <w:u w:val="single"/>
        </w:rPr>
        <w:t xml:space="preserve">ALL SUPPLIES DUE BY </w:t>
      </w:r>
      <w:r w:rsidR="00E56430">
        <w:rPr>
          <w:rFonts w:ascii="Arial" w:eastAsia="Times New Roman" w:hAnsi="Arial" w:cs="Arial"/>
          <w:b/>
          <w:sz w:val="20"/>
          <w:szCs w:val="20"/>
          <w:u w:val="single"/>
        </w:rPr>
        <w:t xml:space="preserve">APRIL </w:t>
      </w:r>
      <w:proofErr w:type="gramStart"/>
      <w:r w:rsidR="00E56430">
        <w:rPr>
          <w:rFonts w:ascii="Arial" w:eastAsia="Times New Roman" w:hAnsi="Arial" w:cs="Arial"/>
          <w:b/>
          <w:sz w:val="20"/>
          <w:szCs w:val="20"/>
          <w:u w:val="single"/>
        </w:rPr>
        <w:t>28th  THESE</w:t>
      </w:r>
      <w:proofErr w:type="gramEnd"/>
      <w:r w:rsidR="00E56430">
        <w:rPr>
          <w:rFonts w:ascii="Arial" w:eastAsia="Times New Roman" w:hAnsi="Arial" w:cs="Arial"/>
          <w:b/>
          <w:sz w:val="20"/>
          <w:szCs w:val="20"/>
          <w:u w:val="single"/>
        </w:rPr>
        <w:t xml:space="preserve"> SUPPLIES CAN BE USED</w:t>
      </w:r>
      <w:r w:rsidR="00545F70">
        <w:rPr>
          <w:rFonts w:ascii="Arial" w:eastAsia="Times New Roman" w:hAnsi="Arial" w:cs="Arial"/>
          <w:b/>
          <w:sz w:val="20"/>
          <w:szCs w:val="20"/>
          <w:u w:val="single"/>
        </w:rPr>
        <w:t xml:space="preserve"> OR NEW</w:t>
      </w:r>
    </w:p>
    <w:p w14:paraId="7A6CF954" w14:textId="77777777" w:rsidR="00956099" w:rsidRDefault="0012496F" w:rsidP="00956099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45957B" wp14:editId="01846EB2">
                <wp:simplePos x="0" y="0"/>
                <wp:positionH relativeFrom="column">
                  <wp:posOffset>-120650</wp:posOffset>
                </wp:positionH>
                <wp:positionV relativeFrom="paragraph">
                  <wp:posOffset>2540</wp:posOffset>
                </wp:positionV>
                <wp:extent cx="2190750" cy="2854960"/>
                <wp:effectExtent l="0" t="0" r="19050" b="2159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2854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679CC" w14:textId="77777777" w:rsidR="00E22591" w:rsidRPr="00F038FB" w:rsidRDefault="005D1C25" w:rsidP="00F038F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038FB">
                              <w:rPr>
                                <w:rFonts w:ascii="Times New Roman" w:hAnsi="Times New Roman" w:cs="Times New Roman"/>
                              </w:rPr>
                              <w:t xml:space="preserve">Kindergarten- </w:t>
                            </w:r>
                            <w:r w:rsidR="00F038FB" w:rsidRPr="00F038FB">
                              <w:rPr>
                                <w:rFonts w:ascii="Times New Roman" w:hAnsi="Times New Roman" w:cs="Times New Roman"/>
                              </w:rPr>
                              <w:t>Plant It</w:t>
                            </w:r>
                          </w:p>
                          <w:p w14:paraId="175B3A70" w14:textId="77777777" w:rsidR="00F038FB" w:rsidRPr="00F038FB" w:rsidRDefault="00F038FB" w:rsidP="00F038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F038FB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construction paper</w:t>
                            </w:r>
                          </w:p>
                          <w:p w14:paraId="21DD9E6D" w14:textId="77777777" w:rsidR="00F038FB" w:rsidRPr="00F038FB" w:rsidRDefault="00F038FB" w:rsidP="00F038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F038FB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craft sticks</w:t>
                            </w:r>
                          </w:p>
                          <w:p w14:paraId="4E1376DE" w14:textId="77777777" w:rsidR="00F038FB" w:rsidRPr="00F038FB" w:rsidRDefault="00F038FB" w:rsidP="00F038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F038FB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toilet paper/paper towel rolls</w:t>
                            </w:r>
                          </w:p>
                          <w:p w14:paraId="5BC3F01F" w14:textId="77777777" w:rsidR="00F038FB" w:rsidRPr="00F038FB" w:rsidRDefault="00F038FB" w:rsidP="00F038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F038FB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pipe cleaners</w:t>
                            </w:r>
                          </w:p>
                          <w:p w14:paraId="06DFCE6D" w14:textId="77777777" w:rsidR="005D1C25" w:rsidRPr="00F038FB" w:rsidRDefault="00F038FB" w:rsidP="00F038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038FB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brass fasteners</w:t>
                            </w:r>
                          </w:p>
                          <w:p w14:paraId="52FED40F" w14:textId="77777777" w:rsidR="00F038FB" w:rsidRPr="00F038FB" w:rsidRDefault="00F038FB" w:rsidP="00F038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038FB">
                              <w:rPr>
                                <w:rFonts w:ascii="Times New Roman" w:hAnsi="Times New Roman" w:cs="Times New Roman"/>
                              </w:rPr>
                              <w:t>empty plastic bottles</w:t>
                            </w:r>
                          </w:p>
                          <w:p w14:paraId="151A2097" w14:textId="77777777" w:rsidR="00F038FB" w:rsidRPr="00F038FB" w:rsidRDefault="00F038FB" w:rsidP="00F038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038FB">
                              <w:rPr>
                                <w:rFonts w:ascii="Times New Roman" w:hAnsi="Times New Roman" w:cs="Times New Roman"/>
                              </w:rPr>
                              <w:t>Cardstock</w:t>
                            </w:r>
                          </w:p>
                          <w:p w14:paraId="2660EBDE" w14:textId="77777777" w:rsidR="00F038FB" w:rsidRPr="00F038FB" w:rsidRDefault="00F038FB" w:rsidP="00F038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038FB">
                              <w:rPr>
                                <w:rFonts w:ascii="Times New Roman" w:hAnsi="Times New Roman" w:cs="Times New Roman"/>
                              </w:rPr>
                              <w:t xml:space="preserve">Scotch tape or masking </w:t>
                            </w:r>
                          </w:p>
                          <w:p w14:paraId="6F456129" w14:textId="77777777" w:rsidR="00F038FB" w:rsidRPr="00F038FB" w:rsidRDefault="00F038FB" w:rsidP="00F038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038FB">
                              <w:rPr>
                                <w:rFonts w:ascii="Times New Roman" w:hAnsi="Times New Roman" w:cs="Times New Roman"/>
                              </w:rPr>
                              <w:t>string/yar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D1B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5pt;margin-top:.2pt;width:172.5pt;height:224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">
                <v:textbox>
                  <w:txbxContent>
                    <w:p w:rsidR="00E22591" w:rsidRPr="00F038FB" w:rsidRDefault="005D1C25" w:rsidP="00F038FB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038FB">
                        <w:rPr>
                          <w:rFonts w:ascii="Times New Roman" w:hAnsi="Times New Roman" w:cs="Times New Roman"/>
                        </w:rPr>
                        <w:t xml:space="preserve">Kindergarten- </w:t>
                      </w:r>
                      <w:r w:rsidR="00F038FB" w:rsidRPr="00F038FB">
                        <w:rPr>
                          <w:rFonts w:ascii="Times New Roman" w:hAnsi="Times New Roman" w:cs="Times New Roman"/>
                        </w:rPr>
                        <w:t>Plant It</w:t>
                      </w:r>
                    </w:p>
                    <w:p w:rsidR="00F038FB" w:rsidRPr="00F038FB" w:rsidRDefault="00F038FB" w:rsidP="00F038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F038FB">
                        <w:rPr>
                          <w:rFonts w:ascii="Times New Roman" w:hAnsi="Times New Roman" w:cs="Times New Roman"/>
                          <w:color w:val="000000"/>
                        </w:rPr>
                        <w:t>construction paper</w:t>
                      </w:r>
                    </w:p>
                    <w:p w:rsidR="00F038FB" w:rsidRPr="00F038FB" w:rsidRDefault="00F038FB" w:rsidP="00F038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F038FB">
                        <w:rPr>
                          <w:rFonts w:ascii="Times New Roman" w:hAnsi="Times New Roman" w:cs="Times New Roman"/>
                          <w:color w:val="000000"/>
                        </w:rPr>
                        <w:t>craft sticks</w:t>
                      </w:r>
                    </w:p>
                    <w:p w:rsidR="00F038FB" w:rsidRPr="00F038FB" w:rsidRDefault="00F038FB" w:rsidP="00F038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F038FB">
                        <w:rPr>
                          <w:rFonts w:ascii="Times New Roman" w:hAnsi="Times New Roman" w:cs="Times New Roman"/>
                          <w:color w:val="000000"/>
                        </w:rPr>
                        <w:t>toilet paper/</w:t>
                      </w:r>
                      <w:r w:rsidRPr="00F038FB">
                        <w:rPr>
                          <w:rFonts w:ascii="Times New Roman" w:hAnsi="Times New Roman" w:cs="Times New Roman"/>
                          <w:color w:val="000000"/>
                        </w:rPr>
                        <w:t>paper towel rolls</w:t>
                      </w:r>
                    </w:p>
                    <w:p w:rsidR="00F038FB" w:rsidRPr="00F038FB" w:rsidRDefault="00F038FB" w:rsidP="00F038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F038FB">
                        <w:rPr>
                          <w:rFonts w:ascii="Times New Roman" w:hAnsi="Times New Roman" w:cs="Times New Roman"/>
                          <w:color w:val="000000"/>
                        </w:rPr>
                        <w:t>pipe cleaners</w:t>
                      </w:r>
                    </w:p>
                    <w:p w:rsidR="005D1C25" w:rsidRPr="00F038FB" w:rsidRDefault="00F038FB" w:rsidP="00F038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F038FB">
                        <w:rPr>
                          <w:rFonts w:ascii="Times New Roman" w:hAnsi="Times New Roman" w:cs="Times New Roman"/>
                          <w:color w:val="000000"/>
                        </w:rPr>
                        <w:t>brass fasteners</w:t>
                      </w:r>
                    </w:p>
                    <w:p w:rsidR="00F038FB" w:rsidRPr="00F038FB" w:rsidRDefault="00F038FB" w:rsidP="00F038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F038FB">
                        <w:rPr>
                          <w:rFonts w:ascii="Times New Roman" w:hAnsi="Times New Roman" w:cs="Times New Roman"/>
                        </w:rPr>
                        <w:t>empty plastic bottles</w:t>
                      </w:r>
                    </w:p>
                    <w:p w:rsidR="00F038FB" w:rsidRPr="00F038FB" w:rsidRDefault="00F038FB" w:rsidP="00F038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F038FB">
                        <w:rPr>
                          <w:rFonts w:ascii="Times New Roman" w:hAnsi="Times New Roman" w:cs="Times New Roman"/>
                        </w:rPr>
                        <w:t>Cardstock</w:t>
                      </w:r>
                    </w:p>
                    <w:p w:rsidR="00F038FB" w:rsidRPr="00F038FB" w:rsidRDefault="00F038FB" w:rsidP="00F038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F038FB">
                        <w:rPr>
                          <w:rFonts w:ascii="Times New Roman" w:hAnsi="Times New Roman" w:cs="Times New Roman"/>
                        </w:rPr>
                        <w:t xml:space="preserve">Scotch tape or masking </w:t>
                      </w:r>
                    </w:p>
                    <w:p w:rsidR="00F038FB" w:rsidRPr="00F038FB" w:rsidRDefault="00F038FB" w:rsidP="00F038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F038FB">
                        <w:rPr>
                          <w:rFonts w:ascii="Times New Roman" w:hAnsi="Times New Roman" w:cs="Times New Roman"/>
                        </w:rPr>
                        <w:t>string/yarn</w:t>
                      </w:r>
                    </w:p>
                  </w:txbxContent>
                </v:textbox>
              </v:shape>
            </w:pict>
          </mc:Fallback>
        </mc:AlternateContent>
      </w:r>
      <w:r w:rsidR="009305E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97626D" wp14:editId="5AA7DF8A">
                <wp:simplePos x="0" y="0"/>
                <wp:positionH relativeFrom="column">
                  <wp:posOffset>4088765</wp:posOffset>
                </wp:positionH>
                <wp:positionV relativeFrom="paragraph">
                  <wp:posOffset>-1905</wp:posOffset>
                </wp:positionV>
                <wp:extent cx="2009775" cy="2846070"/>
                <wp:effectExtent l="0" t="0" r="28575" b="114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2846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540259" w14:textId="2CAD7DA7" w:rsidR="00956099" w:rsidRDefault="00E56430" w:rsidP="00956099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Second-Life Cycle Museum</w:t>
                            </w:r>
                          </w:p>
                          <w:p w14:paraId="47F83DD1" w14:textId="4A9F3E92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Construction paper</w:t>
                            </w:r>
                          </w:p>
                          <w:p w14:paraId="480388AD" w14:textId="4344969D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String</w:t>
                            </w:r>
                          </w:p>
                          <w:p w14:paraId="5A304C31" w14:textId="63A9EE40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Straws</w:t>
                            </w:r>
                          </w:p>
                          <w:p w14:paraId="3952D61C" w14:textId="22598DC8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Glue</w:t>
                            </w:r>
                          </w:p>
                          <w:p w14:paraId="0925F567" w14:textId="078E3F9C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Boxes</w:t>
                            </w:r>
                          </w:p>
                          <w:p w14:paraId="60A0E8F4" w14:textId="64FACA24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Clay</w:t>
                            </w:r>
                          </w:p>
                          <w:p w14:paraId="772AF545" w14:textId="7F998D59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Brads</w:t>
                            </w:r>
                          </w:p>
                          <w:p w14:paraId="0429C064" w14:textId="36810347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Crayons</w:t>
                            </w:r>
                          </w:p>
                          <w:p w14:paraId="40D09288" w14:textId="725EFFB8" w:rsidR="00E56430" w:rsidRP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Colored penc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7626D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321.95pt;margin-top:-.15pt;width:158.25pt;height:224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">
                <v:textbox>
                  <w:txbxContent>
                    <w:p w14:paraId="3E540259" w14:textId="2CAD7DA7" w:rsidR="00956099" w:rsidRDefault="00E56430" w:rsidP="00956099">
                      <w:pPr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Second-Life Cycle Museum</w:t>
                      </w:r>
                    </w:p>
                    <w:p w14:paraId="47F83DD1" w14:textId="4A9F3E92" w:rsidR="00E56430" w:rsidRDefault="00E56430" w:rsidP="00E5643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Construction paper</w:t>
                      </w:r>
                    </w:p>
                    <w:p w14:paraId="480388AD" w14:textId="4344969D" w:rsidR="00E56430" w:rsidRDefault="00E56430" w:rsidP="00E5643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String</w:t>
                      </w:r>
                    </w:p>
                    <w:p w14:paraId="5A304C31" w14:textId="63A9EE40" w:rsidR="00E56430" w:rsidRDefault="00E56430" w:rsidP="00E5643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Straws</w:t>
                      </w:r>
                    </w:p>
                    <w:p w14:paraId="3952D61C" w14:textId="22598DC8" w:rsidR="00E56430" w:rsidRDefault="00E56430" w:rsidP="00E5643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Glue</w:t>
                      </w:r>
                    </w:p>
                    <w:p w14:paraId="0925F567" w14:textId="078E3F9C" w:rsidR="00E56430" w:rsidRDefault="00E56430" w:rsidP="00E5643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Boxes</w:t>
                      </w:r>
                    </w:p>
                    <w:p w14:paraId="60A0E8F4" w14:textId="64FACA24" w:rsidR="00E56430" w:rsidRDefault="00E56430" w:rsidP="00E5643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Clay</w:t>
                      </w:r>
                    </w:p>
                    <w:p w14:paraId="772AF545" w14:textId="7F998D59" w:rsidR="00E56430" w:rsidRDefault="00E56430" w:rsidP="00E5643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Brads</w:t>
                      </w:r>
                    </w:p>
                    <w:p w14:paraId="0429C064" w14:textId="36810347" w:rsidR="00E56430" w:rsidRDefault="00E56430" w:rsidP="00E5643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Crayons</w:t>
                      </w:r>
                    </w:p>
                    <w:p w14:paraId="40D09288" w14:textId="725EFFB8" w:rsidR="00E56430" w:rsidRPr="00E56430" w:rsidRDefault="00E56430" w:rsidP="00E5643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Colored pencils</w:t>
                      </w:r>
                    </w:p>
                  </w:txbxContent>
                </v:textbox>
              </v:shape>
            </w:pict>
          </mc:Fallback>
        </mc:AlternateContent>
      </w:r>
      <w:r w:rsidR="009305E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37A4AB" wp14:editId="72B537C4">
                <wp:simplePos x="0" y="0"/>
                <wp:positionH relativeFrom="column">
                  <wp:posOffset>2130425</wp:posOffset>
                </wp:positionH>
                <wp:positionV relativeFrom="paragraph">
                  <wp:posOffset>-1905</wp:posOffset>
                </wp:positionV>
                <wp:extent cx="1880235" cy="2846070"/>
                <wp:effectExtent l="0" t="0" r="24765" b="114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0235" cy="2846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BFDB7D" w14:textId="77777777" w:rsidR="00956099" w:rsidRPr="009305EE" w:rsidRDefault="00956099" w:rsidP="005D1C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9305EE">
                              <w:rPr>
                                <w:sz w:val="20"/>
                                <w:szCs w:val="20"/>
                              </w:rPr>
                              <w:t>First Grade-</w:t>
                            </w:r>
                            <w:r w:rsidR="009305EE" w:rsidRPr="009305EE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2496F">
                              <w:rPr>
                                <w:sz w:val="20"/>
                                <w:szCs w:val="20"/>
                              </w:rPr>
                              <w:t>Creating a New Zoo!</w:t>
                            </w:r>
                          </w:p>
                          <w:p w14:paraId="5F5431BC" w14:textId="77777777" w:rsidR="00733A31" w:rsidRPr="005D1C25" w:rsidRDefault="00733A31" w:rsidP="005D1C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 Sans MS" w:hAnsi="Comic Sans MS" w:cs="Times New Roman"/>
                                <w:color w:val="000000"/>
                              </w:rPr>
                            </w:pPr>
                          </w:p>
                          <w:p w14:paraId="3C04E5A5" w14:textId="77777777" w:rsidR="00733A31" w:rsidRDefault="0012496F" w:rsidP="00733A3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Shoe or Cereal Boxes</w:t>
                            </w:r>
                          </w:p>
                          <w:p w14:paraId="22EAB772" w14:textId="77777777" w:rsidR="0012496F" w:rsidRDefault="0012496F" w:rsidP="00733A3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Rectangle Plastic containers</w:t>
                            </w:r>
                          </w:p>
                          <w:p w14:paraId="218C555A" w14:textId="77777777" w:rsidR="0012496F" w:rsidRDefault="0012496F" w:rsidP="00733A3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Craft sticks</w:t>
                            </w:r>
                          </w:p>
                          <w:p w14:paraId="1FB3155F" w14:textId="77777777" w:rsidR="0012496F" w:rsidRDefault="0012496F" w:rsidP="0012496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Straws</w:t>
                            </w:r>
                          </w:p>
                          <w:p w14:paraId="34478F6A" w14:textId="77777777" w:rsidR="0012496F" w:rsidRDefault="0012496F" w:rsidP="0012496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496F">
                              <w:rPr>
                                <w:rFonts w:ascii="Times New Roman" w:hAnsi="Times New Roman" w:cs="Times New Roman"/>
                              </w:rPr>
                              <w:t>fabric scraps,</w:t>
                            </w:r>
                          </w:p>
                          <w:p w14:paraId="3855AE4C" w14:textId="77777777" w:rsidR="0012496F" w:rsidRDefault="0012496F" w:rsidP="0012496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rocks</w:t>
                            </w:r>
                          </w:p>
                          <w:p w14:paraId="4A0C7CD0" w14:textId="77777777" w:rsidR="00FC424D" w:rsidRPr="0012496F" w:rsidRDefault="00FC424D" w:rsidP="0012496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glue</w:t>
                            </w:r>
                          </w:p>
                          <w:p w14:paraId="5C1D2448" w14:textId="77777777" w:rsidR="00956099" w:rsidRDefault="0095609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54436" id="Text Box 1" o:spid="_x0000_s1028" type="#_x0000_t202" style="position:absolute;margin-left:167.75pt;margin-top:-.15pt;width:148.05pt;height:224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" fillcolor="white [3201]" strokeweight=".5pt">
                <v:textbox>
                  <w:txbxContent>
                    <w:p w:rsidR="00956099" w:rsidRPr="009305EE" w:rsidRDefault="00956099" w:rsidP="005D1C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9305EE">
                        <w:rPr>
                          <w:sz w:val="20"/>
                          <w:szCs w:val="20"/>
                        </w:rPr>
                        <w:t>First Grade-</w:t>
                      </w:r>
                      <w:r w:rsidR="009305EE" w:rsidRPr="009305EE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12496F">
                        <w:rPr>
                          <w:sz w:val="20"/>
                          <w:szCs w:val="20"/>
                        </w:rPr>
                        <w:t>Creating a New Zoo!</w:t>
                      </w:r>
                    </w:p>
                    <w:p w:rsidR="00733A31" w:rsidRPr="005D1C25" w:rsidRDefault="00733A31" w:rsidP="005D1C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 Sans MS" w:hAnsi="Comic Sans MS" w:cs="Times New Roman"/>
                          <w:color w:val="000000"/>
                        </w:rPr>
                      </w:pPr>
                    </w:p>
                    <w:p w:rsidR="00733A31" w:rsidRDefault="0012496F" w:rsidP="00733A3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Shoe or Cereal Boxes</w:t>
                      </w:r>
                    </w:p>
                    <w:p w:rsidR="0012496F" w:rsidRDefault="0012496F" w:rsidP="00733A3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Rectangle Plastic containers</w:t>
                      </w:r>
                    </w:p>
                    <w:p w:rsidR="0012496F" w:rsidRDefault="0012496F" w:rsidP="00733A3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Craft sticks</w:t>
                      </w:r>
                    </w:p>
                    <w:p w:rsidR="0012496F" w:rsidRDefault="0012496F" w:rsidP="0012496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Straws</w:t>
                      </w:r>
                    </w:p>
                    <w:p w:rsidR="0012496F" w:rsidRDefault="0012496F" w:rsidP="0012496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12496F">
                        <w:rPr>
                          <w:rFonts w:ascii="Times New Roman" w:hAnsi="Times New Roman" w:cs="Times New Roman"/>
                        </w:rPr>
                        <w:t>fabric scraps,</w:t>
                      </w:r>
                    </w:p>
                    <w:p w:rsidR="0012496F" w:rsidRDefault="0012496F" w:rsidP="0012496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rocks</w:t>
                      </w:r>
                    </w:p>
                    <w:p w:rsidR="00FC424D" w:rsidRPr="0012496F" w:rsidRDefault="00FC424D" w:rsidP="0012496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glue</w:t>
                      </w:r>
                    </w:p>
                    <w:p w:rsidR="00956099" w:rsidRDefault="00956099"/>
                  </w:txbxContent>
                </v:textbox>
              </v:shape>
            </w:pict>
          </mc:Fallback>
        </mc:AlternateContent>
      </w:r>
    </w:p>
    <w:p w14:paraId="41A613CF" w14:textId="77777777" w:rsidR="00956099" w:rsidRDefault="00956099" w:rsidP="00956099">
      <w:pPr>
        <w:autoSpaceDE w:val="0"/>
        <w:autoSpaceDN w:val="0"/>
        <w:adjustRightInd w:val="0"/>
        <w:spacing w:after="0" w:line="240" w:lineRule="auto"/>
      </w:pPr>
      <w:r>
        <w:t xml:space="preserve"> </w:t>
      </w:r>
    </w:p>
    <w:p w14:paraId="1B52D5A0" w14:textId="77777777" w:rsidR="00956099" w:rsidRDefault="00956099" w:rsidP="00956099"/>
    <w:p w14:paraId="53DA2467" w14:textId="77777777" w:rsidR="00956099" w:rsidRDefault="00956099" w:rsidP="00956099"/>
    <w:p w14:paraId="72B375FB" w14:textId="77777777" w:rsidR="00956099" w:rsidRDefault="00956099" w:rsidP="00956099"/>
    <w:p w14:paraId="69C213F8" w14:textId="77777777" w:rsidR="00956099" w:rsidRDefault="00956099" w:rsidP="00956099"/>
    <w:p w14:paraId="5584FF9D" w14:textId="77777777" w:rsidR="00956099" w:rsidRDefault="00956099" w:rsidP="00956099"/>
    <w:p w14:paraId="6A4F00CD" w14:textId="77777777" w:rsidR="00956099" w:rsidRDefault="00956099" w:rsidP="00956099"/>
    <w:p w14:paraId="73DE9F59" w14:textId="77777777" w:rsidR="00956099" w:rsidRDefault="00956099" w:rsidP="00956099"/>
    <w:p w14:paraId="3E94023B" w14:textId="77777777" w:rsidR="00956099" w:rsidRDefault="009305EE" w:rsidP="00956099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295FF4" wp14:editId="2752CFF6">
                <wp:simplePos x="0" y="0"/>
                <wp:positionH relativeFrom="column">
                  <wp:posOffset>4088765</wp:posOffset>
                </wp:positionH>
                <wp:positionV relativeFrom="paragraph">
                  <wp:posOffset>218440</wp:posOffset>
                </wp:positionV>
                <wp:extent cx="2009775" cy="2941320"/>
                <wp:effectExtent l="0" t="0" r="28575" b="1143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294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97E32" w14:textId="77777777" w:rsidR="009305EE" w:rsidRDefault="002144A6" w:rsidP="009305EE">
                            <w:r>
                              <w:t>Fifth Grade-</w:t>
                            </w:r>
                            <w:r w:rsidR="00075B68">
                              <w:t xml:space="preserve"> </w:t>
                            </w:r>
                            <w:r w:rsidR="00CC5FF1">
                              <w:t>Animal Engineering</w:t>
                            </w:r>
                          </w:p>
                          <w:p w14:paraId="435AFDB6" w14:textId="77777777" w:rsidR="00CC5FF1" w:rsidRP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 xml:space="preserve">Cardboard/Poster </w:t>
                            </w:r>
                          </w:p>
                          <w:p w14:paraId="14C3F5C7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Card stock</w:t>
                            </w:r>
                          </w:p>
                          <w:p w14:paraId="3CB891C9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Paper tubes-All sizes</w:t>
                            </w:r>
                          </w:p>
                          <w:p w14:paraId="0FBD923B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Lids</w:t>
                            </w:r>
                          </w:p>
                          <w:p w14:paraId="769F9C79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Plastic bottles/jars</w:t>
                            </w:r>
                          </w:p>
                          <w:p w14:paraId="6442D341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Metal cans (all sizes)</w:t>
                            </w:r>
                          </w:p>
                          <w:p w14:paraId="72AF43D8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Craft sticks</w:t>
                            </w:r>
                          </w:p>
                          <w:p w14:paraId="48CAB080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Toothpicks</w:t>
                            </w:r>
                          </w:p>
                          <w:p w14:paraId="22E2023B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Wax paper</w:t>
                            </w:r>
                          </w:p>
                          <w:p w14:paraId="537C6235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Bubble wrap</w:t>
                            </w:r>
                          </w:p>
                          <w:p w14:paraId="65D05DBF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Plastic wrap</w:t>
                            </w:r>
                          </w:p>
                          <w:p w14:paraId="05A96812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Aluminum foil</w:t>
                            </w:r>
                          </w:p>
                          <w:p w14:paraId="4F0A1B6F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Paint/fabric</w:t>
                            </w:r>
                          </w:p>
                          <w:p w14:paraId="51CB4132" w14:textId="77777777" w:rsidR="00CC5FF1" w:rsidRDefault="00CC5FF1" w:rsidP="00CC5FF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eastAsia="Times New Roman" w:hAnsiTheme="majorHAnsi" w:cs="Arial"/>
                              </w:rPr>
                            </w:pPr>
                            <w:r>
                              <w:rPr>
                                <w:rFonts w:asciiTheme="majorHAnsi" w:eastAsia="Times New Roman" w:hAnsiTheme="majorHAnsi" w:cs="Arial"/>
                              </w:rPr>
                              <w:t>Feathers/fake fur</w:t>
                            </w:r>
                          </w:p>
                          <w:p w14:paraId="7D910D20" w14:textId="77777777" w:rsidR="00CC5FF1" w:rsidRDefault="00CC5FF1" w:rsidP="009305E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D14ED" id="_x0000_s1029" type="#_x0000_t202" style="position:absolute;margin-left:321.95pt;margin-top:17.2pt;width:158.25pt;height:231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">
                <v:textbox>
                  <w:txbxContent>
                    <w:p w:rsidR="009305EE" w:rsidRDefault="002144A6" w:rsidP="009305EE">
                      <w:r>
                        <w:t>Fifth Grade-</w:t>
                      </w:r>
                      <w:r w:rsidR="00075B68">
                        <w:t xml:space="preserve"> </w:t>
                      </w:r>
                      <w:r w:rsidR="00CC5FF1">
                        <w:t>Animal Engineering</w:t>
                      </w:r>
                    </w:p>
                    <w:p w:rsidR="00CC5FF1" w:rsidRP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 xml:space="preserve">Cardboard/Poster 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Card stock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Paper tubes-All sizes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Lids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Plastic bottles/jars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Metal cans (all sizes)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Craft sticks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Toothpicks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Wax paper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Bubble wrap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Plastic wrap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Aluminum foil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Paint/fabric</w:t>
                      </w:r>
                    </w:p>
                    <w:p w:rsidR="00CC5FF1" w:rsidRDefault="00CC5FF1" w:rsidP="00CC5FF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eastAsia="Times New Roman" w:hAnsiTheme="majorHAnsi" w:cs="Arial"/>
                        </w:rPr>
                      </w:pPr>
                      <w:r>
                        <w:rPr>
                          <w:rFonts w:asciiTheme="majorHAnsi" w:eastAsia="Times New Roman" w:hAnsiTheme="majorHAnsi" w:cs="Arial"/>
                        </w:rPr>
                        <w:t>Feathers/fake fur</w:t>
                      </w:r>
                    </w:p>
                    <w:p w:rsidR="00CC5FF1" w:rsidRDefault="00CC5FF1" w:rsidP="009305EE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00CC50" wp14:editId="4CAAD887">
                <wp:simplePos x="0" y="0"/>
                <wp:positionH relativeFrom="column">
                  <wp:posOffset>2070341</wp:posOffset>
                </wp:positionH>
                <wp:positionV relativeFrom="paragraph">
                  <wp:posOffset>218668</wp:posOffset>
                </wp:positionV>
                <wp:extent cx="1837426" cy="2941320"/>
                <wp:effectExtent l="0" t="0" r="10795" b="1143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7426" cy="294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D6D873" w14:textId="6EF52B51" w:rsidR="009305EE" w:rsidRPr="00E56430" w:rsidRDefault="001C2ABD" w:rsidP="009305E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56430">
                              <w:rPr>
                                <w:sz w:val="24"/>
                                <w:szCs w:val="24"/>
                              </w:rPr>
                              <w:t xml:space="preserve">Fourth </w:t>
                            </w:r>
                            <w:r w:rsidR="00F038FB" w:rsidRPr="00E56430">
                              <w:rPr>
                                <w:sz w:val="24"/>
                                <w:szCs w:val="24"/>
                              </w:rPr>
                              <w:t>–</w:t>
                            </w:r>
                            <w:r w:rsidR="009305EE" w:rsidRPr="00E5643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56430" w:rsidRPr="00E56430">
                              <w:rPr>
                                <w:sz w:val="24"/>
                                <w:szCs w:val="24"/>
                              </w:rPr>
                              <w:t>Food Trucks</w:t>
                            </w:r>
                          </w:p>
                          <w:p w14:paraId="30FB7F1F" w14:textId="02974158" w:rsidR="009305EE" w:rsidRDefault="00E56430" w:rsidP="00E56430">
                            <w:r>
                              <w:t>Teachers will send additional information home.</w:t>
                            </w:r>
                          </w:p>
                          <w:p w14:paraId="008B7F17" w14:textId="14BEF842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</w:pPr>
                            <w:r>
                              <w:t>Small paper plates</w:t>
                            </w:r>
                          </w:p>
                          <w:p w14:paraId="4FF8CCBE" w14:textId="11626386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</w:pPr>
                            <w:r>
                              <w:t>Small cups</w:t>
                            </w:r>
                          </w:p>
                          <w:p w14:paraId="213535EC" w14:textId="667E4DC4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</w:pPr>
                            <w:r>
                              <w:t>Spoons</w:t>
                            </w:r>
                          </w:p>
                          <w:p w14:paraId="7D46BD16" w14:textId="229EEE69" w:rsidR="00E56430" w:rsidRDefault="00E56430" w:rsidP="00E5643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</w:pPr>
                            <w:r>
                              <w:t>Napkins</w:t>
                            </w:r>
                          </w:p>
                          <w:p w14:paraId="167A55B6" w14:textId="77777777" w:rsidR="00E56430" w:rsidRDefault="00E56430" w:rsidP="00E56430">
                            <w:pPr>
                              <w:pStyle w:val="ListParagraph"/>
                            </w:pPr>
                            <w:bookmarkStart w:id="0" w:name="_GoBack"/>
                            <w:bookmarkEnd w:id="0"/>
                          </w:p>
                          <w:p w14:paraId="3B489836" w14:textId="77777777" w:rsidR="009305EE" w:rsidRDefault="009305EE" w:rsidP="009305E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0CC50" id="_x0000_s1030" type="#_x0000_t202" style="position:absolute;margin-left:163pt;margin-top:17.2pt;width:144.7pt;height:231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">
                <v:textbox>
                  <w:txbxContent>
                    <w:p w14:paraId="76D6D873" w14:textId="6EF52B51" w:rsidR="009305EE" w:rsidRPr="00E56430" w:rsidRDefault="001C2ABD" w:rsidP="009305EE">
                      <w:pPr>
                        <w:rPr>
                          <w:sz w:val="24"/>
                          <w:szCs w:val="24"/>
                        </w:rPr>
                      </w:pPr>
                      <w:r w:rsidRPr="00E56430">
                        <w:rPr>
                          <w:sz w:val="24"/>
                          <w:szCs w:val="24"/>
                        </w:rPr>
                        <w:t xml:space="preserve">Fourth </w:t>
                      </w:r>
                      <w:r w:rsidR="00F038FB" w:rsidRPr="00E56430">
                        <w:rPr>
                          <w:sz w:val="24"/>
                          <w:szCs w:val="24"/>
                        </w:rPr>
                        <w:t>–</w:t>
                      </w:r>
                      <w:r w:rsidR="009305EE" w:rsidRPr="00E5643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56430" w:rsidRPr="00E56430">
                        <w:rPr>
                          <w:sz w:val="24"/>
                          <w:szCs w:val="24"/>
                        </w:rPr>
                        <w:t>Food Trucks</w:t>
                      </w:r>
                    </w:p>
                    <w:p w14:paraId="30FB7F1F" w14:textId="02974158" w:rsidR="009305EE" w:rsidRDefault="00E56430" w:rsidP="00E56430">
                      <w:r>
                        <w:t>Teachers will send additional information home.</w:t>
                      </w:r>
                    </w:p>
                    <w:p w14:paraId="008B7F17" w14:textId="14BEF842" w:rsidR="00E56430" w:rsidRDefault="00E56430" w:rsidP="00E56430">
                      <w:pPr>
                        <w:pStyle w:val="ListParagraph"/>
                        <w:numPr>
                          <w:ilvl w:val="0"/>
                          <w:numId w:val="14"/>
                        </w:numPr>
                      </w:pPr>
                      <w:r>
                        <w:t>Small paper plates</w:t>
                      </w:r>
                    </w:p>
                    <w:p w14:paraId="4FF8CCBE" w14:textId="11626386" w:rsidR="00E56430" w:rsidRDefault="00E56430" w:rsidP="00E56430">
                      <w:pPr>
                        <w:pStyle w:val="ListParagraph"/>
                        <w:numPr>
                          <w:ilvl w:val="0"/>
                          <w:numId w:val="14"/>
                        </w:numPr>
                      </w:pPr>
                      <w:r>
                        <w:t>Small cups</w:t>
                      </w:r>
                    </w:p>
                    <w:p w14:paraId="213535EC" w14:textId="667E4DC4" w:rsidR="00E56430" w:rsidRDefault="00E56430" w:rsidP="00E56430">
                      <w:pPr>
                        <w:pStyle w:val="ListParagraph"/>
                        <w:numPr>
                          <w:ilvl w:val="0"/>
                          <w:numId w:val="14"/>
                        </w:numPr>
                      </w:pPr>
                      <w:r>
                        <w:t>Spoons</w:t>
                      </w:r>
                    </w:p>
                    <w:p w14:paraId="7D46BD16" w14:textId="229EEE69" w:rsidR="00E56430" w:rsidRDefault="00E56430" w:rsidP="00E56430">
                      <w:pPr>
                        <w:pStyle w:val="ListParagraph"/>
                        <w:numPr>
                          <w:ilvl w:val="0"/>
                          <w:numId w:val="14"/>
                        </w:numPr>
                      </w:pPr>
                      <w:r>
                        <w:t>Napkins</w:t>
                      </w:r>
                    </w:p>
                    <w:p w14:paraId="167A55B6" w14:textId="77777777" w:rsidR="00E56430" w:rsidRDefault="00E56430" w:rsidP="00E56430">
                      <w:pPr>
                        <w:pStyle w:val="ListParagraph"/>
                      </w:pPr>
                      <w:bookmarkStart w:id="1" w:name="_GoBack"/>
                      <w:bookmarkEnd w:id="1"/>
                    </w:p>
                    <w:p w14:paraId="3B489836" w14:textId="77777777" w:rsidR="009305EE" w:rsidRDefault="009305EE" w:rsidP="009305EE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41871D" wp14:editId="59E935BB">
                <wp:simplePos x="0" y="0"/>
                <wp:positionH relativeFrom="column">
                  <wp:posOffset>-120770</wp:posOffset>
                </wp:positionH>
                <wp:positionV relativeFrom="paragraph">
                  <wp:posOffset>218668</wp:posOffset>
                </wp:positionV>
                <wp:extent cx="2139351" cy="2941607"/>
                <wp:effectExtent l="0" t="0" r="13335" b="1143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9351" cy="29416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06BB9" w14:textId="77777777" w:rsidR="005D1C25" w:rsidRDefault="002144A6" w:rsidP="005D1C25">
                            <w:r>
                              <w:t>Third Grade</w:t>
                            </w:r>
                            <w:r w:rsidR="005D1C25">
                              <w:t xml:space="preserve">- </w:t>
                            </w:r>
                            <w:r w:rsidR="001C2ABD">
                              <w:t>Snowman Houses</w:t>
                            </w:r>
                          </w:p>
                          <w:p w14:paraId="5D515B6B" w14:textId="77777777" w:rsidR="006D629B" w:rsidRDefault="001C2ABD" w:rsidP="001C2AB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 xml:space="preserve">Tape </w:t>
                            </w:r>
                          </w:p>
                          <w:p w14:paraId="152CEF17" w14:textId="77777777" w:rsidR="001C2ABD" w:rsidRDefault="001C2ABD" w:rsidP="001C2AB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Paper bowls</w:t>
                            </w:r>
                          </w:p>
                          <w:p w14:paraId="77DD0950" w14:textId="77777777" w:rsidR="001C2ABD" w:rsidRDefault="001C2ABD" w:rsidP="001C2AB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Aluminum foil</w:t>
                            </w:r>
                          </w:p>
                          <w:p w14:paraId="75BB3899" w14:textId="77777777" w:rsidR="001C2ABD" w:rsidRDefault="001C2ABD" w:rsidP="001C2AB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Plastic wrap</w:t>
                            </w:r>
                          </w:p>
                          <w:p w14:paraId="2A772D36" w14:textId="77777777" w:rsidR="001C2ABD" w:rsidRDefault="001C2ABD" w:rsidP="001C2AB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Paper towels</w:t>
                            </w:r>
                          </w:p>
                          <w:p w14:paraId="390E2C30" w14:textId="77777777" w:rsidR="001C2ABD" w:rsidRDefault="001C2ABD" w:rsidP="001C2AB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Wax paper</w:t>
                            </w:r>
                          </w:p>
                          <w:p w14:paraId="6FC1F06C" w14:textId="77777777" w:rsidR="001C2ABD" w:rsidRDefault="001C2ABD" w:rsidP="001C2AB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Styrofoam pieces (scraps)</w:t>
                            </w:r>
                          </w:p>
                          <w:p w14:paraId="7E3147E8" w14:textId="77777777" w:rsidR="001C2ABD" w:rsidRDefault="001C2ABD" w:rsidP="001C2AB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 xml:space="preserve">Clay (play </w:t>
                            </w:r>
                            <w:proofErr w:type="spellStart"/>
                            <w:r>
                              <w:t>doh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43A0860B" w14:textId="77777777" w:rsidR="001C2ABD" w:rsidRDefault="001C2ABD" w:rsidP="001C2AB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Felt, wool, cotton</w:t>
                            </w:r>
                          </w:p>
                          <w:p w14:paraId="00432A18" w14:textId="77777777" w:rsidR="001C2ABD" w:rsidRDefault="001C2ABD" w:rsidP="001C2AB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Craft sticks</w:t>
                            </w:r>
                          </w:p>
                          <w:p w14:paraId="2BB282E2" w14:textId="77777777" w:rsidR="005D1C25" w:rsidRDefault="005D1C2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0F03E" id="_x0000_s1031" type="#_x0000_t202" style="position:absolute;margin-left:-9.5pt;margin-top:17.2pt;width:168.45pt;height:231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">
                <v:textbox>
                  <w:txbxContent>
                    <w:p w:rsidR="005D1C25" w:rsidRDefault="002144A6" w:rsidP="005D1C25">
                      <w:r>
                        <w:t>Third Grade</w:t>
                      </w:r>
                      <w:r w:rsidR="005D1C25">
                        <w:t xml:space="preserve">- </w:t>
                      </w:r>
                      <w:r w:rsidR="001C2ABD">
                        <w:t>Snowman Houses</w:t>
                      </w:r>
                    </w:p>
                    <w:p w:rsidR="006D629B" w:rsidRDefault="001C2ABD" w:rsidP="001C2ABD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 xml:space="preserve">Tape </w:t>
                      </w:r>
                    </w:p>
                    <w:p w:rsidR="001C2ABD" w:rsidRDefault="001C2ABD" w:rsidP="001C2ABD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Paper bowls</w:t>
                      </w:r>
                    </w:p>
                    <w:p w:rsidR="001C2ABD" w:rsidRDefault="001C2ABD" w:rsidP="001C2ABD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Aluminum foil</w:t>
                      </w:r>
                    </w:p>
                    <w:p w:rsidR="001C2ABD" w:rsidRDefault="001C2ABD" w:rsidP="001C2ABD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Plastic wrap</w:t>
                      </w:r>
                    </w:p>
                    <w:p w:rsidR="001C2ABD" w:rsidRDefault="001C2ABD" w:rsidP="001C2ABD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Paper towels</w:t>
                      </w:r>
                    </w:p>
                    <w:p w:rsidR="001C2ABD" w:rsidRDefault="001C2ABD" w:rsidP="001C2ABD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Wax paper</w:t>
                      </w:r>
                    </w:p>
                    <w:p w:rsidR="001C2ABD" w:rsidRDefault="001C2ABD" w:rsidP="001C2ABD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Styrofoam pieces (scraps)</w:t>
                      </w:r>
                    </w:p>
                    <w:p w:rsidR="001C2ABD" w:rsidRDefault="001C2ABD" w:rsidP="001C2ABD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 xml:space="preserve">Clay (play </w:t>
                      </w:r>
                      <w:proofErr w:type="spellStart"/>
                      <w:r>
                        <w:t>doh</w:t>
                      </w:r>
                      <w:proofErr w:type="spellEnd"/>
                      <w:r>
                        <w:t>)</w:t>
                      </w:r>
                    </w:p>
                    <w:p w:rsidR="001C2ABD" w:rsidRDefault="001C2ABD" w:rsidP="001C2ABD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Felt, wool, cotton</w:t>
                      </w:r>
                    </w:p>
                    <w:p w:rsidR="001C2ABD" w:rsidRDefault="001C2ABD" w:rsidP="001C2ABD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Craft sticks</w:t>
                      </w:r>
                    </w:p>
                    <w:p w:rsidR="005D1C25" w:rsidRDefault="005D1C25"/>
                  </w:txbxContent>
                </v:textbox>
              </v:shape>
            </w:pict>
          </mc:Fallback>
        </mc:AlternateContent>
      </w:r>
    </w:p>
    <w:p w14:paraId="4F2676A9" w14:textId="77777777" w:rsidR="00956099" w:rsidRDefault="00956099" w:rsidP="00956099"/>
    <w:p w14:paraId="11A31A72" w14:textId="77777777" w:rsidR="00956099" w:rsidRDefault="00956099" w:rsidP="00956099"/>
    <w:p w14:paraId="393A5437" w14:textId="77777777" w:rsidR="00956099" w:rsidRDefault="00956099" w:rsidP="00956099"/>
    <w:p w14:paraId="0DBDA2CB" w14:textId="77777777" w:rsidR="00956099" w:rsidRDefault="00956099" w:rsidP="00956099"/>
    <w:p w14:paraId="3F1AECEF" w14:textId="77777777" w:rsidR="00956099" w:rsidRDefault="00956099" w:rsidP="00956099"/>
    <w:p w14:paraId="07006698" w14:textId="77777777" w:rsidR="00956099" w:rsidRPr="003857D5" w:rsidRDefault="00956099" w:rsidP="00956099">
      <w:pPr>
        <w:pStyle w:val="ListParagraph"/>
        <w:autoSpaceDE w:val="0"/>
        <w:autoSpaceDN w:val="0"/>
        <w:adjustRightInd w:val="0"/>
        <w:rPr>
          <w:rFonts w:ascii="Comic Sans MS" w:hAnsi="Comic Sans MS" w:cs="Times New Roman"/>
          <w:color w:val="000000"/>
        </w:rPr>
      </w:pPr>
    </w:p>
    <w:p w14:paraId="356C798F" w14:textId="77777777" w:rsidR="00956099" w:rsidRDefault="00956099" w:rsidP="00956099"/>
    <w:p w14:paraId="1D804076" w14:textId="77777777" w:rsidR="004F3D45" w:rsidRDefault="00714D78" w:rsidP="007D6EB5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2BF2ABC" wp14:editId="5AD76C66">
                <wp:simplePos x="0" y="0"/>
                <wp:positionH relativeFrom="column">
                  <wp:posOffset>-120650</wp:posOffset>
                </wp:positionH>
                <wp:positionV relativeFrom="paragraph">
                  <wp:posOffset>582295</wp:posOffset>
                </wp:positionV>
                <wp:extent cx="6235700" cy="990600"/>
                <wp:effectExtent l="0" t="0" r="1270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3570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6B506" w14:textId="77777777" w:rsidR="00714D78" w:rsidRDefault="00714D78">
                            <w:r>
                              <w:t>Name: _________________________________            Donate   Supplies           YES    or   NO</w:t>
                            </w:r>
                          </w:p>
                          <w:p w14:paraId="4B1BAB47" w14:textId="77777777" w:rsidR="00714D78" w:rsidRDefault="00714D78">
                            <w:r>
                              <w:t>Teacher</w:t>
                            </w:r>
                            <w:proofErr w:type="gramStart"/>
                            <w:r>
                              <w:t>:_</w:t>
                            </w:r>
                            <w:proofErr w:type="gramEnd"/>
                            <w:r>
                              <w:t>_______________________________           Speaking about STEM in your job field    YES    or  NO</w:t>
                            </w:r>
                          </w:p>
                          <w:p w14:paraId="7F86A59F" w14:textId="77777777" w:rsidR="00714D78" w:rsidRDefault="00714D78">
                            <w:r>
                              <w:t>Phone/Email</w:t>
                            </w:r>
                            <w:proofErr w:type="gramStart"/>
                            <w:r>
                              <w:t>:_</w:t>
                            </w:r>
                            <w:proofErr w:type="gramEnd"/>
                            <w:r>
                              <w:t>___________________________            Volunteer in a classroom   YES    or  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32" type="#_x0000_t202" style="position:absolute;margin-left:-9.5pt;margin-top:45.85pt;width:491pt;height:7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" fillcolor="white [3201]" strokeweight=".5pt">
                <v:textbox>
                  <w:txbxContent>
                    <w:p w:rsidR="00714D78" w:rsidRDefault="00714D78">
                      <w:r>
                        <w:t>Name: _________________________________            Donate   Supplies           YES    or   NO</w:t>
                      </w:r>
                    </w:p>
                    <w:p w:rsidR="00714D78" w:rsidRDefault="00714D78">
                      <w:r>
                        <w:t>Teacher</w:t>
                      </w:r>
                      <w:proofErr w:type="gramStart"/>
                      <w:r>
                        <w:t>:_</w:t>
                      </w:r>
                      <w:proofErr w:type="gramEnd"/>
                      <w:r>
                        <w:t xml:space="preserve">_______________________________           Speaking about STEM in your job field    </w:t>
                      </w:r>
                      <w:r>
                        <w:t>YES    or  NO</w:t>
                      </w:r>
                    </w:p>
                    <w:p w:rsidR="00714D78" w:rsidRDefault="00714D78">
                      <w:r>
                        <w:t>Phone/Email</w:t>
                      </w:r>
                      <w:proofErr w:type="gramStart"/>
                      <w:r>
                        <w:t>:_</w:t>
                      </w:r>
                      <w:proofErr w:type="gramEnd"/>
                      <w:r>
                        <w:t xml:space="preserve">___________________________            Volunteer in a classroom   </w:t>
                      </w:r>
                      <w:r>
                        <w:t>YES    or  NO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F3D45" w:rsidSect="00153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5A542F"/>
    <w:multiLevelType w:val="hybridMultilevel"/>
    <w:tmpl w:val="A7061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412BB"/>
    <w:multiLevelType w:val="hybridMultilevel"/>
    <w:tmpl w:val="AB4E7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A72D6"/>
    <w:multiLevelType w:val="hybridMultilevel"/>
    <w:tmpl w:val="AACAA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6A28F4"/>
    <w:multiLevelType w:val="hybridMultilevel"/>
    <w:tmpl w:val="8E70C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60FE9"/>
    <w:multiLevelType w:val="hybridMultilevel"/>
    <w:tmpl w:val="09405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D7D81"/>
    <w:multiLevelType w:val="hybridMultilevel"/>
    <w:tmpl w:val="345A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61AAA"/>
    <w:multiLevelType w:val="hybridMultilevel"/>
    <w:tmpl w:val="01CC4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174FD"/>
    <w:multiLevelType w:val="hybridMultilevel"/>
    <w:tmpl w:val="C9EAB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80185D"/>
    <w:multiLevelType w:val="hybridMultilevel"/>
    <w:tmpl w:val="AF805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842E85"/>
    <w:multiLevelType w:val="hybridMultilevel"/>
    <w:tmpl w:val="AD4CB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283DEE"/>
    <w:multiLevelType w:val="hybridMultilevel"/>
    <w:tmpl w:val="430A3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361C80"/>
    <w:multiLevelType w:val="hybridMultilevel"/>
    <w:tmpl w:val="0EB80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7774A8"/>
    <w:multiLevelType w:val="hybridMultilevel"/>
    <w:tmpl w:val="47944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17BCA"/>
    <w:multiLevelType w:val="hybridMultilevel"/>
    <w:tmpl w:val="9F003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4"/>
  </w:num>
  <w:num w:numId="4">
    <w:abstractNumId w:val="11"/>
  </w:num>
  <w:num w:numId="5">
    <w:abstractNumId w:val="8"/>
  </w:num>
  <w:num w:numId="6">
    <w:abstractNumId w:val="5"/>
  </w:num>
  <w:num w:numId="7">
    <w:abstractNumId w:val="3"/>
  </w:num>
  <w:num w:numId="8">
    <w:abstractNumId w:val="6"/>
  </w:num>
  <w:num w:numId="9">
    <w:abstractNumId w:val="0"/>
  </w:num>
  <w:num w:numId="10">
    <w:abstractNumId w:val="7"/>
  </w:num>
  <w:num w:numId="11">
    <w:abstractNumId w:val="1"/>
  </w:num>
  <w:num w:numId="12">
    <w:abstractNumId w:val="10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sTS0MDIwtjA1MDJU0lEKTi0uzszPAykwrAUAlz24MCwAAAA="/>
  </w:docVars>
  <w:rsids>
    <w:rsidRoot w:val="00956099"/>
    <w:rsid w:val="00075B68"/>
    <w:rsid w:val="0012496F"/>
    <w:rsid w:val="00153942"/>
    <w:rsid w:val="001C2ABD"/>
    <w:rsid w:val="002144A6"/>
    <w:rsid w:val="00236C4C"/>
    <w:rsid w:val="002742CF"/>
    <w:rsid w:val="003568BC"/>
    <w:rsid w:val="004F3D45"/>
    <w:rsid w:val="00545F70"/>
    <w:rsid w:val="005727B0"/>
    <w:rsid w:val="005911BA"/>
    <w:rsid w:val="005D1C25"/>
    <w:rsid w:val="00613BA1"/>
    <w:rsid w:val="00660EB1"/>
    <w:rsid w:val="006D629B"/>
    <w:rsid w:val="00714D78"/>
    <w:rsid w:val="00717BF8"/>
    <w:rsid w:val="00733A31"/>
    <w:rsid w:val="0073724E"/>
    <w:rsid w:val="007D6EB5"/>
    <w:rsid w:val="009305EE"/>
    <w:rsid w:val="00956099"/>
    <w:rsid w:val="00992908"/>
    <w:rsid w:val="009C47FA"/>
    <w:rsid w:val="00A77CDA"/>
    <w:rsid w:val="00B51523"/>
    <w:rsid w:val="00BE2F19"/>
    <w:rsid w:val="00C047FC"/>
    <w:rsid w:val="00C10701"/>
    <w:rsid w:val="00C65691"/>
    <w:rsid w:val="00CC279B"/>
    <w:rsid w:val="00CC5FF1"/>
    <w:rsid w:val="00CD10ED"/>
    <w:rsid w:val="00CE022D"/>
    <w:rsid w:val="00E22591"/>
    <w:rsid w:val="00E56430"/>
    <w:rsid w:val="00EE776C"/>
    <w:rsid w:val="00F038FB"/>
    <w:rsid w:val="00FC4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404E2"/>
  <w15:docId w15:val="{7DFAE183-8663-4406-8837-34D6F3E71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6099"/>
    <w:pPr>
      <w:ind w:left="720"/>
      <w:contextualSpacing/>
    </w:pPr>
  </w:style>
  <w:style w:type="paragraph" w:customStyle="1" w:styleId="Default">
    <w:name w:val="Default"/>
    <w:rsid w:val="009560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0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09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5394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3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14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6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52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1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52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44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4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62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7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8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0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73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9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80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31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78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08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13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118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99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9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35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5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16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27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61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34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8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8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2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1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9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15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741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48" w:space="0" w:color="E0E2E3"/>
                        <w:right w:val="none" w:sz="0" w:space="0" w:color="auto"/>
                      </w:divBdr>
                      <w:divsChild>
                        <w:div w:id="2075085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261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48" w:space="0" w:color="E0E2E3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655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6229770">
                                      <w:marLeft w:val="0"/>
                                      <w:marRight w:val="0"/>
                                      <w:marTop w:val="3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umbystem.weebly.co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tagedonline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FFC701-E8F8-4590-9156-D5BE3F4A0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Lake</dc:creator>
  <cp:lastModifiedBy>Sandra Lake</cp:lastModifiedBy>
  <cp:revision>2</cp:revision>
  <cp:lastPrinted>2014-08-05T17:01:00Z</cp:lastPrinted>
  <dcterms:created xsi:type="dcterms:W3CDTF">2017-04-11T02:00:00Z</dcterms:created>
  <dcterms:modified xsi:type="dcterms:W3CDTF">2017-04-11T02:00:00Z</dcterms:modified>
</cp:coreProperties>
</file>